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hina received a score of 58.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hina received a score of 83.4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ina received a score of</w:t>
      </w:r>
      <w:r>
        <w:t xml:space="preserve"> </w:t>
      </w:r>
      <w:r>
        <w:rPr>
          <w:b/>
        </w:rPr>
        <w:t xml:space="preserve">46.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hina received a score of 59.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hina received a score of 36.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hina received a score of 6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hin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hin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hina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hina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hin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hin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hin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hina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hin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hin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hina received a score of 0.4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hina received a score of 0.7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Chin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n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88, 1989, 1999, 2002, 2005, 2007, 2008, 2010, 2011, 2012, 2013, 2014, 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3, 201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n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Country Report</dc:title>
  <dc:creator>SPI Team</dc:creator>
  <cp:keywords/>
  <dcterms:created xsi:type="dcterms:W3CDTF">2021-05-25T15:24:15Z</dcterms:created>
  <dcterms:modified xsi:type="dcterms:W3CDTF">2021-05-25T15: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